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5749B6" w14:textId="77777777" w:rsidR="003C53D9" w:rsidRPr="006B7C25" w:rsidRDefault="00281935" w:rsidP="006B7C25">
      <w:pPr>
        <w:spacing w:line="360" w:lineRule="auto"/>
        <w:jc w:val="center"/>
        <w:rPr>
          <w:b/>
          <w:sz w:val="28"/>
          <w:szCs w:val="28"/>
        </w:rPr>
      </w:pPr>
      <w:r w:rsidRPr="006B7C25">
        <w:rPr>
          <w:b/>
          <w:sz w:val="28"/>
          <w:szCs w:val="28"/>
        </w:rPr>
        <w:t>Charotar University o</w:t>
      </w:r>
      <w:r w:rsidR="00CA6D76" w:rsidRPr="006B7C25">
        <w:rPr>
          <w:b/>
          <w:sz w:val="28"/>
          <w:szCs w:val="28"/>
        </w:rPr>
        <w:t>f Science a</w:t>
      </w:r>
      <w:r w:rsidRPr="006B7C25">
        <w:rPr>
          <w:b/>
          <w:sz w:val="28"/>
          <w:szCs w:val="28"/>
        </w:rPr>
        <w:t>nd Technology</w:t>
      </w:r>
    </w:p>
    <w:p w14:paraId="33B39FCA" w14:textId="77777777" w:rsidR="00281935" w:rsidRPr="006B7C25" w:rsidRDefault="00281935" w:rsidP="006B7C25">
      <w:pPr>
        <w:spacing w:line="360" w:lineRule="auto"/>
        <w:jc w:val="center"/>
        <w:rPr>
          <w:b/>
          <w:sz w:val="28"/>
          <w:szCs w:val="28"/>
        </w:rPr>
      </w:pPr>
      <w:r w:rsidRPr="006B7C25">
        <w:rPr>
          <w:b/>
          <w:sz w:val="28"/>
          <w:szCs w:val="28"/>
        </w:rPr>
        <w:t>Devang Patel Institute o</w:t>
      </w:r>
      <w:r w:rsidR="00CA6D76" w:rsidRPr="006B7C25">
        <w:rPr>
          <w:b/>
          <w:sz w:val="28"/>
          <w:szCs w:val="28"/>
        </w:rPr>
        <w:t>f Advance Technology a</w:t>
      </w:r>
      <w:r w:rsidRPr="006B7C25">
        <w:rPr>
          <w:b/>
          <w:sz w:val="28"/>
          <w:szCs w:val="28"/>
        </w:rPr>
        <w:t>nd Research</w:t>
      </w:r>
    </w:p>
    <w:p w14:paraId="0D05C59A" w14:textId="77777777" w:rsidR="003C53D9" w:rsidRPr="006B7C25" w:rsidRDefault="00281935" w:rsidP="006B7C25">
      <w:pPr>
        <w:spacing w:line="360" w:lineRule="auto"/>
        <w:jc w:val="center"/>
        <w:rPr>
          <w:b/>
          <w:sz w:val="28"/>
          <w:szCs w:val="28"/>
        </w:rPr>
      </w:pPr>
      <w:r w:rsidRPr="006B7C25">
        <w:rPr>
          <w:b/>
          <w:sz w:val="28"/>
          <w:szCs w:val="28"/>
        </w:rPr>
        <w:t>Department of Computer Engineering</w:t>
      </w:r>
    </w:p>
    <w:p w14:paraId="317A67C8" w14:textId="77777777" w:rsidR="009C0B58" w:rsidRDefault="009C0B58" w:rsidP="00092FCE"/>
    <w:tbl>
      <w:tblPr>
        <w:tblStyle w:val="TableGrid"/>
        <w:tblW w:w="9947" w:type="dxa"/>
        <w:tblInd w:w="0" w:type="dxa"/>
        <w:tblCellMar>
          <w:top w:w="72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801"/>
        <w:gridCol w:w="310"/>
        <w:gridCol w:w="1969"/>
        <w:gridCol w:w="1827"/>
        <w:gridCol w:w="310"/>
        <w:gridCol w:w="3730"/>
      </w:tblGrid>
      <w:tr w:rsidR="00092FCE" w:rsidRPr="006B7C25" w14:paraId="47D31B5F" w14:textId="77777777" w:rsidTr="006B7C25">
        <w:trPr>
          <w:trHeight w:val="411"/>
        </w:trPr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EC3E65" w14:textId="77777777" w:rsidR="003C53D9" w:rsidRPr="006B7C25" w:rsidRDefault="00F53B7C" w:rsidP="006B7C25">
            <w:pPr>
              <w:spacing w:line="240" w:lineRule="auto"/>
              <w:jc w:val="center"/>
              <w:rPr>
                <w:b/>
                <w:szCs w:val="28"/>
              </w:rPr>
            </w:pPr>
            <w:r w:rsidRPr="006B7C25">
              <w:rPr>
                <w:b/>
                <w:szCs w:val="28"/>
              </w:rPr>
              <w:t>Student ID</w:t>
            </w:r>
          </w:p>
        </w:tc>
        <w:tc>
          <w:tcPr>
            <w:tcW w:w="3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228141" w14:textId="77777777" w:rsidR="003C53D9" w:rsidRPr="006B7C25" w:rsidRDefault="00F53B7C" w:rsidP="006B7C25">
            <w:pPr>
              <w:spacing w:line="240" w:lineRule="auto"/>
              <w:jc w:val="center"/>
              <w:rPr>
                <w:b/>
                <w:szCs w:val="28"/>
              </w:rPr>
            </w:pPr>
            <w:r w:rsidRPr="006B7C25">
              <w:rPr>
                <w:b/>
                <w:szCs w:val="28"/>
              </w:rPr>
              <w:t>:</w:t>
            </w:r>
          </w:p>
        </w:tc>
        <w:tc>
          <w:tcPr>
            <w:tcW w:w="1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C58F46" w14:textId="5415EFB0" w:rsidR="003C53D9" w:rsidRPr="006B7C25" w:rsidRDefault="00DC65C7" w:rsidP="006B7C25">
            <w:pPr>
              <w:spacing w:line="240" w:lineRule="auto"/>
              <w:jc w:val="center"/>
              <w:rPr>
                <w:b/>
                <w:szCs w:val="28"/>
              </w:rPr>
            </w:pPr>
            <w:r>
              <w:rPr>
                <w:b/>
                <w:szCs w:val="28"/>
              </w:rPr>
              <w:t>18DCE115</w:t>
            </w:r>
          </w:p>
        </w:tc>
        <w:tc>
          <w:tcPr>
            <w:tcW w:w="1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166983" w14:textId="77777777" w:rsidR="003C53D9" w:rsidRPr="006B7C25" w:rsidRDefault="00F53B7C" w:rsidP="006B7C25">
            <w:pPr>
              <w:spacing w:line="240" w:lineRule="auto"/>
              <w:jc w:val="center"/>
              <w:rPr>
                <w:b/>
                <w:szCs w:val="28"/>
              </w:rPr>
            </w:pPr>
            <w:r w:rsidRPr="006B7C25">
              <w:rPr>
                <w:b/>
                <w:szCs w:val="28"/>
              </w:rPr>
              <w:t>Student Name</w:t>
            </w:r>
          </w:p>
        </w:tc>
        <w:tc>
          <w:tcPr>
            <w:tcW w:w="3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DAB4D0" w14:textId="77777777" w:rsidR="003C53D9" w:rsidRPr="006B7C25" w:rsidRDefault="00F53B7C" w:rsidP="006B7C25">
            <w:pPr>
              <w:spacing w:line="240" w:lineRule="auto"/>
              <w:jc w:val="center"/>
              <w:rPr>
                <w:b/>
                <w:szCs w:val="28"/>
              </w:rPr>
            </w:pPr>
            <w:r w:rsidRPr="006B7C25">
              <w:rPr>
                <w:b/>
                <w:szCs w:val="28"/>
              </w:rPr>
              <w:t>:</w:t>
            </w:r>
          </w:p>
        </w:tc>
        <w:tc>
          <w:tcPr>
            <w:tcW w:w="3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574A87" w14:textId="4A1F4921" w:rsidR="003C53D9" w:rsidRPr="006B7C25" w:rsidRDefault="00DC65C7" w:rsidP="006B7C25">
            <w:pPr>
              <w:spacing w:line="240" w:lineRule="auto"/>
              <w:jc w:val="center"/>
              <w:rPr>
                <w:b/>
                <w:szCs w:val="28"/>
              </w:rPr>
            </w:pPr>
            <w:r>
              <w:rPr>
                <w:b/>
                <w:szCs w:val="28"/>
              </w:rPr>
              <w:t>K</w:t>
            </w:r>
            <w:r w:rsidR="009B6749">
              <w:rPr>
                <w:b/>
                <w:szCs w:val="28"/>
              </w:rPr>
              <w:t>ASHYAP SHAH</w:t>
            </w:r>
          </w:p>
        </w:tc>
      </w:tr>
      <w:tr w:rsidR="00092FCE" w:rsidRPr="006B7C25" w14:paraId="3C69A1CE" w14:textId="77777777" w:rsidTr="006B7C25">
        <w:trPr>
          <w:trHeight w:val="495"/>
        </w:trPr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CDEEF2" w14:textId="77777777" w:rsidR="003C53D9" w:rsidRPr="006B7C25" w:rsidRDefault="00F53B7C" w:rsidP="006B7C25">
            <w:pPr>
              <w:spacing w:line="240" w:lineRule="auto"/>
              <w:jc w:val="center"/>
              <w:rPr>
                <w:b/>
                <w:szCs w:val="28"/>
              </w:rPr>
            </w:pPr>
            <w:r w:rsidRPr="006B7C25">
              <w:rPr>
                <w:b/>
                <w:szCs w:val="28"/>
              </w:rPr>
              <w:t>Subject Code</w:t>
            </w:r>
          </w:p>
        </w:tc>
        <w:tc>
          <w:tcPr>
            <w:tcW w:w="3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546ED0" w14:textId="77777777" w:rsidR="003C53D9" w:rsidRPr="006B7C25" w:rsidRDefault="00F53B7C" w:rsidP="006B7C25">
            <w:pPr>
              <w:spacing w:line="240" w:lineRule="auto"/>
              <w:jc w:val="center"/>
              <w:rPr>
                <w:b/>
                <w:szCs w:val="28"/>
              </w:rPr>
            </w:pPr>
            <w:r w:rsidRPr="006B7C25">
              <w:rPr>
                <w:b/>
                <w:szCs w:val="28"/>
              </w:rPr>
              <w:t>:</w:t>
            </w:r>
          </w:p>
        </w:tc>
        <w:tc>
          <w:tcPr>
            <w:tcW w:w="1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2C048B" w14:textId="77777777" w:rsidR="003C53D9" w:rsidRPr="006B7C25" w:rsidRDefault="0092172A" w:rsidP="006B7C25">
            <w:pPr>
              <w:spacing w:line="240" w:lineRule="auto"/>
              <w:jc w:val="center"/>
              <w:rPr>
                <w:b/>
                <w:szCs w:val="28"/>
              </w:rPr>
            </w:pPr>
            <w:r w:rsidRPr="006B7C25">
              <w:rPr>
                <w:b/>
                <w:szCs w:val="28"/>
              </w:rPr>
              <w:t>CE247</w:t>
            </w:r>
          </w:p>
        </w:tc>
        <w:tc>
          <w:tcPr>
            <w:tcW w:w="1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4B72050" w14:textId="77777777" w:rsidR="003C53D9" w:rsidRPr="006B7C25" w:rsidRDefault="00F53B7C" w:rsidP="006B7C25">
            <w:pPr>
              <w:spacing w:line="240" w:lineRule="auto"/>
              <w:jc w:val="center"/>
              <w:rPr>
                <w:b/>
                <w:szCs w:val="28"/>
              </w:rPr>
            </w:pPr>
            <w:r w:rsidRPr="006B7C25">
              <w:rPr>
                <w:b/>
                <w:szCs w:val="28"/>
              </w:rPr>
              <w:t>Subject Name</w:t>
            </w:r>
          </w:p>
        </w:tc>
        <w:tc>
          <w:tcPr>
            <w:tcW w:w="3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5F7268" w14:textId="77777777" w:rsidR="003C53D9" w:rsidRPr="006B7C25" w:rsidRDefault="00F53B7C" w:rsidP="006B7C25">
            <w:pPr>
              <w:spacing w:line="240" w:lineRule="auto"/>
              <w:jc w:val="center"/>
              <w:rPr>
                <w:b/>
                <w:szCs w:val="28"/>
              </w:rPr>
            </w:pPr>
            <w:r w:rsidRPr="006B7C25">
              <w:rPr>
                <w:b/>
                <w:szCs w:val="28"/>
              </w:rPr>
              <w:t>:</w:t>
            </w:r>
          </w:p>
        </w:tc>
        <w:tc>
          <w:tcPr>
            <w:tcW w:w="3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8B4D55A" w14:textId="77777777" w:rsidR="003C53D9" w:rsidRPr="006B7C25" w:rsidRDefault="0092172A" w:rsidP="006B7C25">
            <w:pPr>
              <w:spacing w:line="240" w:lineRule="auto"/>
              <w:jc w:val="center"/>
              <w:rPr>
                <w:b/>
                <w:szCs w:val="28"/>
              </w:rPr>
            </w:pPr>
            <w:r w:rsidRPr="006B7C25">
              <w:rPr>
                <w:b/>
                <w:szCs w:val="28"/>
              </w:rPr>
              <w:t>WEB TECHNOLOGY</w:t>
            </w:r>
          </w:p>
        </w:tc>
      </w:tr>
      <w:tr w:rsidR="00092FCE" w:rsidRPr="006B7C25" w14:paraId="5A6E9B87" w14:textId="77777777" w:rsidTr="006B7C25">
        <w:trPr>
          <w:trHeight w:val="495"/>
        </w:trPr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7139F2" w14:textId="77777777" w:rsidR="003C53D9" w:rsidRPr="006B7C25" w:rsidRDefault="00F53B7C" w:rsidP="006B7C25">
            <w:pPr>
              <w:spacing w:line="240" w:lineRule="auto"/>
              <w:jc w:val="center"/>
              <w:rPr>
                <w:b/>
                <w:szCs w:val="28"/>
              </w:rPr>
            </w:pPr>
            <w:r w:rsidRPr="006B7C25">
              <w:rPr>
                <w:b/>
                <w:szCs w:val="28"/>
              </w:rPr>
              <w:t>Date of exam</w:t>
            </w:r>
          </w:p>
        </w:tc>
        <w:tc>
          <w:tcPr>
            <w:tcW w:w="3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1C8D827" w14:textId="77777777" w:rsidR="003C53D9" w:rsidRPr="006B7C25" w:rsidRDefault="00F53B7C" w:rsidP="006B7C25">
            <w:pPr>
              <w:spacing w:line="240" w:lineRule="auto"/>
              <w:jc w:val="center"/>
              <w:rPr>
                <w:b/>
                <w:szCs w:val="28"/>
              </w:rPr>
            </w:pPr>
            <w:r w:rsidRPr="006B7C25">
              <w:rPr>
                <w:b/>
                <w:szCs w:val="28"/>
              </w:rPr>
              <w:t>:</w:t>
            </w:r>
          </w:p>
        </w:tc>
        <w:tc>
          <w:tcPr>
            <w:tcW w:w="19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118FE7A" w14:textId="06A25233" w:rsidR="003C53D9" w:rsidRPr="006B7C25" w:rsidRDefault="00DC65C7" w:rsidP="006B7C25">
            <w:pPr>
              <w:spacing w:line="240" w:lineRule="auto"/>
              <w:jc w:val="center"/>
              <w:rPr>
                <w:b/>
                <w:szCs w:val="28"/>
              </w:rPr>
            </w:pPr>
            <w:r>
              <w:rPr>
                <w:b/>
                <w:szCs w:val="28"/>
              </w:rPr>
              <w:t>26-05-2020</w:t>
            </w:r>
          </w:p>
        </w:tc>
        <w:tc>
          <w:tcPr>
            <w:tcW w:w="18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E74B8B" w14:textId="77777777" w:rsidR="003C53D9" w:rsidRPr="006B7C25" w:rsidRDefault="009C0B58" w:rsidP="006B7C25">
            <w:pPr>
              <w:spacing w:line="240" w:lineRule="auto"/>
              <w:jc w:val="center"/>
              <w:rPr>
                <w:b/>
                <w:szCs w:val="28"/>
              </w:rPr>
            </w:pPr>
            <w:r w:rsidRPr="006B7C25">
              <w:rPr>
                <w:b/>
                <w:szCs w:val="28"/>
              </w:rPr>
              <w:t>Semester</w:t>
            </w:r>
          </w:p>
        </w:tc>
        <w:tc>
          <w:tcPr>
            <w:tcW w:w="3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249C6F8" w14:textId="37EEB92B" w:rsidR="003C53D9" w:rsidRPr="006B7C25" w:rsidRDefault="004257C7" w:rsidP="006B7C25">
            <w:pPr>
              <w:spacing w:line="240" w:lineRule="auto"/>
              <w:jc w:val="center"/>
              <w:rPr>
                <w:b/>
                <w:szCs w:val="28"/>
              </w:rPr>
            </w:pPr>
            <w:r>
              <w:rPr>
                <w:b/>
                <w:szCs w:val="28"/>
              </w:rPr>
              <w:t>:</w:t>
            </w:r>
          </w:p>
        </w:tc>
        <w:tc>
          <w:tcPr>
            <w:tcW w:w="37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3631022" w14:textId="77777777" w:rsidR="003C53D9" w:rsidRPr="006B7C25" w:rsidRDefault="009C0B58" w:rsidP="006B7C25">
            <w:pPr>
              <w:spacing w:line="240" w:lineRule="auto"/>
              <w:jc w:val="center"/>
              <w:rPr>
                <w:b/>
                <w:szCs w:val="28"/>
              </w:rPr>
            </w:pPr>
            <w:r w:rsidRPr="006B7C25">
              <w:rPr>
                <w:b/>
                <w:szCs w:val="28"/>
              </w:rPr>
              <w:t>4</w:t>
            </w:r>
            <w:r w:rsidRPr="006B7C25">
              <w:rPr>
                <w:b/>
                <w:szCs w:val="28"/>
                <w:vertAlign w:val="superscript"/>
              </w:rPr>
              <w:t xml:space="preserve">th </w:t>
            </w:r>
            <w:r w:rsidRPr="006B7C25">
              <w:rPr>
                <w:b/>
                <w:szCs w:val="28"/>
              </w:rPr>
              <w:t>Semester</w:t>
            </w:r>
          </w:p>
        </w:tc>
      </w:tr>
    </w:tbl>
    <w:p w14:paraId="60516634" w14:textId="77777777" w:rsidR="00AD4B2D" w:rsidRDefault="00AD4B2D" w:rsidP="00092FCE"/>
    <w:p w14:paraId="2DCAC2C4" w14:textId="77777777" w:rsidR="009D019B" w:rsidRDefault="00F53B7C" w:rsidP="00092FCE">
      <w:pPr>
        <w:rPr>
          <w:b/>
        </w:rPr>
      </w:pPr>
      <w:r w:rsidRPr="009D019B">
        <w:rPr>
          <w:b/>
        </w:rPr>
        <w:t>Definition</w:t>
      </w:r>
      <w:r w:rsidR="009D019B">
        <w:rPr>
          <w:b/>
        </w:rPr>
        <w:t xml:space="preserve">: </w:t>
      </w:r>
    </w:p>
    <w:p w14:paraId="569EA5EE" w14:textId="77777777" w:rsidR="009D019B" w:rsidRDefault="009D019B" w:rsidP="00092FCE">
      <w:pPr>
        <w:rPr>
          <w:b/>
        </w:rPr>
      </w:pPr>
    </w:p>
    <w:p w14:paraId="1F50754D" w14:textId="77777777" w:rsidR="009D019B" w:rsidRDefault="009D019B" w:rsidP="00092FCE">
      <w:pPr>
        <w:rPr>
          <w:b/>
        </w:rPr>
      </w:pPr>
    </w:p>
    <w:p w14:paraId="6CB0DCA4" w14:textId="77777777" w:rsidR="003C53D9" w:rsidRPr="009D019B" w:rsidRDefault="00F53B7C" w:rsidP="00092FCE">
      <w:pPr>
        <w:rPr>
          <w:b/>
        </w:rPr>
      </w:pPr>
      <w:r w:rsidRPr="009D019B">
        <w:rPr>
          <w:b/>
        </w:rPr>
        <w:t xml:space="preserve"> </w:t>
      </w:r>
    </w:p>
    <w:p w14:paraId="580D7F54" w14:textId="77777777" w:rsidR="003C53D9" w:rsidRDefault="00F53B7C" w:rsidP="00092FCE">
      <w:pPr>
        <w:rPr>
          <w:b/>
        </w:rPr>
      </w:pPr>
      <w:r w:rsidRPr="009D019B">
        <w:rPr>
          <w:b/>
        </w:rPr>
        <w:t xml:space="preserve">Solution </w:t>
      </w:r>
      <w:r w:rsidR="00F347AC" w:rsidRPr="009D019B">
        <w:rPr>
          <w:b/>
        </w:rPr>
        <w:t>(write code)</w:t>
      </w:r>
      <w:r w:rsidR="009D019B">
        <w:rPr>
          <w:b/>
        </w:rPr>
        <w:t>:</w:t>
      </w:r>
    </w:p>
    <w:p w14:paraId="18DAAE2F" w14:textId="77777777" w:rsidR="009D019B" w:rsidRDefault="009D019B" w:rsidP="00092FCE">
      <w:pPr>
        <w:rPr>
          <w:b/>
        </w:rPr>
      </w:pPr>
    </w:p>
    <w:p w14:paraId="1858ED6F" w14:textId="77777777" w:rsidR="009D019B" w:rsidRDefault="009D019B" w:rsidP="00092FCE">
      <w:pPr>
        <w:rPr>
          <w:b/>
        </w:rPr>
      </w:pPr>
    </w:p>
    <w:p w14:paraId="2699832F" w14:textId="77777777" w:rsidR="009D019B" w:rsidRPr="009D019B" w:rsidRDefault="009D019B" w:rsidP="00092FCE">
      <w:pPr>
        <w:rPr>
          <w:b/>
        </w:rPr>
      </w:pPr>
    </w:p>
    <w:p w14:paraId="6A4A5CF7" w14:textId="77777777" w:rsidR="003C53D9" w:rsidRPr="009D019B" w:rsidRDefault="00F53B7C" w:rsidP="00092FCE">
      <w:pPr>
        <w:rPr>
          <w:b/>
        </w:rPr>
      </w:pPr>
      <w:r w:rsidRPr="009D019B">
        <w:rPr>
          <w:b/>
        </w:rPr>
        <w:t xml:space="preserve">Input and Output Screen Shot </w:t>
      </w:r>
      <w:r w:rsidR="009D019B">
        <w:rPr>
          <w:b/>
        </w:rPr>
        <w:t>:</w:t>
      </w:r>
    </w:p>
    <w:sectPr w:rsidR="003C53D9" w:rsidRPr="009D019B">
      <w:pgSz w:w="12240" w:h="15840"/>
      <w:pgMar w:top="1440" w:right="211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wMzU2MDIwNDA3NzJX0lEKTi0uzszPAykwrAUA4kg9PywAAAA="/>
  </w:docVars>
  <w:rsids>
    <w:rsidRoot w:val="003C53D9"/>
    <w:rsid w:val="00092FCE"/>
    <w:rsid w:val="001104C3"/>
    <w:rsid w:val="00281935"/>
    <w:rsid w:val="003C53D9"/>
    <w:rsid w:val="004257C7"/>
    <w:rsid w:val="00616414"/>
    <w:rsid w:val="00696B3B"/>
    <w:rsid w:val="006B7C25"/>
    <w:rsid w:val="009000C0"/>
    <w:rsid w:val="0092172A"/>
    <w:rsid w:val="009B6749"/>
    <w:rsid w:val="009C0B58"/>
    <w:rsid w:val="009D019B"/>
    <w:rsid w:val="00AD4B2D"/>
    <w:rsid w:val="00B676D9"/>
    <w:rsid w:val="00CA6D76"/>
    <w:rsid w:val="00D6052C"/>
    <w:rsid w:val="00DC65C7"/>
    <w:rsid w:val="00F347AC"/>
    <w:rsid w:val="00F53B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EE0430"/>
  <w15:docId w15:val="{36E62D0F-94CE-4E1B-BCD9-5F7B2D7D9F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2FCE"/>
    <w:pPr>
      <w:spacing w:after="0" w:line="276" w:lineRule="auto"/>
    </w:pPr>
    <w:rPr>
      <w:rFonts w:ascii="Times New Roman" w:eastAsia="Calibri" w:hAnsi="Times New Roman" w:cs="Calibri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55</Words>
  <Characters>31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cp:lastModifiedBy>Kashyap</cp:lastModifiedBy>
  <cp:revision>29</cp:revision>
  <dcterms:created xsi:type="dcterms:W3CDTF">2020-05-25T03:42:00Z</dcterms:created>
  <dcterms:modified xsi:type="dcterms:W3CDTF">2020-05-26T02:23:00Z</dcterms:modified>
</cp:coreProperties>
</file>